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06BF" w:rsidRPr="003213CC" w:rsidRDefault="005926D2" w:rsidP="004506BF">
      <w:pPr>
        <w:spacing w:line="36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Authorization Letter</w:t>
      </w:r>
    </w:p>
    <w:p w:rsidR="004506BF" w:rsidRPr="005926D2" w:rsidRDefault="005926D2" w:rsidP="004506BF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5926D2">
        <w:rPr>
          <w:rFonts w:ascii="Arial" w:hAnsi="Arial" w:cs="Arial"/>
          <w:b/>
          <w:sz w:val="24"/>
          <w:szCs w:val="24"/>
        </w:rPr>
        <w:t>DEAN/HOD</w:t>
      </w:r>
      <w:r w:rsidR="004506BF" w:rsidRPr="005926D2">
        <w:rPr>
          <w:rFonts w:ascii="Arial" w:hAnsi="Arial" w:cs="Arial"/>
          <w:b/>
          <w:sz w:val="24"/>
          <w:szCs w:val="24"/>
        </w:rPr>
        <w:t>/ Princip</w:t>
      </w:r>
      <w:r>
        <w:rPr>
          <w:rFonts w:ascii="Arial" w:hAnsi="Arial" w:cs="Arial"/>
          <w:b/>
          <w:sz w:val="24"/>
          <w:szCs w:val="24"/>
        </w:rPr>
        <w:t>al</w:t>
      </w:r>
      <w:r w:rsidR="004506BF" w:rsidRPr="005926D2">
        <w:rPr>
          <w:rFonts w:ascii="Arial" w:hAnsi="Arial" w:cs="Arial"/>
          <w:b/>
          <w:sz w:val="24"/>
          <w:szCs w:val="24"/>
        </w:rPr>
        <w:t xml:space="preserve"> of College/ University/  Institute</w:t>
      </w:r>
    </w:p>
    <w:p w:rsidR="004506BF" w:rsidRPr="005926D2" w:rsidRDefault="005926D2" w:rsidP="004506BF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5926D2">
        <w:rPr>
          <w:rFonts w:ascii="Arial" w:hAnsi="Arial" w:cs="Arial"/>
          <w:sz w:val="24"/>
          <w:szCs w:val="24"/>
        </w:rPr>
        <w:t>(to be issued on the Letter H</w:t>
      </w:r>
      <w:r w:rsidR="004506BF" w:rsidRPr="005926D2">
        <w:rPr>
          <w:rFonts w:ascii="Arial" w:hAnsi="Arial" w:cs="Arial"/>
          <w:sz w:val="24"/>
          <w:szCs w:val="24"/>
        </w:rPr>
        <w:t>ead)</w:t>
      </w:r>
    </w:p>
    <w:p w:rsidR="004506BF" w:rsidRDefault="004506BF" w:rsidP="004506BF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4506BF" w:rsidRDefault="004506BF" w:rsidP="004506BF">
      <w:pPr>
        <w:spacing w:line="480" w:lineRule="auto"/>
        <w:jc w:val="center"/>
        <w:rPr>
          <w:rFonts w:ascii="Arial" w:hAnsi="Arial" w:cs="Arial"/>
          <w:sz w:val="24"/>
          <w:szCs w:val="24"/>
        </w:rPr>
      </w:pPr>
    </w:p>
    <w:p w:rsidR="004506BF" w:rsidRDefault="004506BF" w:rsidP="004506BF">
      <w:pPr>
        <w:spacing w:line="48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is is to certify that Mr/Ms.................................................................................................</w:t>
      </w:r>
    </w:p>
    <w:p w:rsidR="004506BF" w:rsidRDefault="004506BF" w:rsidP="004506BF">
      <w:pPr>
        <w:spacing w:line="48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s a student in the department of .......................................................................................</w:t>
      </w:r>
    </w:p>
    <w:p w:rsidR="004506BF" w:rsidRDefault="004506BF" w:rsidP="004506BF">
      <w:pPr>
        <w:spacing w:line="48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 our College/University/Institute will be available for </w:t>
      </w:r>
      <w:r w:rsidR="005926D2">
        <w:rPr>
          <w:rFonts w:ascii="Arial" w:hAnsi="Arial" w:cs="Arial"/>
          <w:sz w:val="24"/>
          <w:szCs w:val="24"/>
        </w:rPr>
        <w:t>Summer</w:t>
      </w:r>
      <w:r>
        <w:rPr>
          <w:rFonts w:ascii="Arial" w:hAnsi="Arial" w:cs="Arial"/>
          <w:sz w:val="24"/>
          <w:szCs w:val="24"/>
        </w:rPr>
        <w:t xml:space="preserve"> Training </w:t>
      </w:r>
      <w:r w:rsidR="005926D2">
        <w:rPr>
          <w:rFonts w:ascii="Arial" w:hAnsi="Arial" w:cs="Arial"/>
          <w:sz w:val="24"/>
          <w:szCs w:val="24"/>
        </w:rPr>
        <w:t>Progr</w:t>
      </w:r>
      <w:bookmarkStart w:id="0" w:name="_GoBack"/>
      <w:bookmarkEnd w:id="0"/>
      <w:r w:rsidR="005926D2">
        <w:rPr>
          <w:rFonts w:ascii="Arial" w:hAnsi="Arial" w:cs="Arial"/>
          <w:sz w:val="24"/>
          <w:szCs w:val="24"/>
        </w:rPr>
        <w:t xml:space="preserve">am </w:t>
      </w:r>
      <w:r>
        <w:rPr>
          <w:rFonts w:ascii="Arial" w:hAnsi="Arial" w:cs="Arial"/>
          <w:sz w:val="24"/>
          <w:szCs w:val="24"/>
        </w:rPr>
        <w:t>at CSIR-Centre for Cellular and Molecular Biology, Uppal Road, Hyderabad during the period from ............................................... to .................................................... in the event of his/her selection.</w:t>
      </w:r>
    </w:p>
    <w:p w:rsidR="004506BF" w:rsidRDefault="004506BF" w:rsidP="004506BF">
      <w:pPr>
        <w:spacing w:line="480" w:lineRule="auto"/>
        <w:jc w:val="both"/>
        <w:rPr>
          <w:rFonts w:ascii="Arial" w:hAnsi="Arial" w:cs="Arial"/>
          <w:sz w:val="24"/>
          <w:szCs w:val="24"/>
        </w:rPr>
      </w:pPr>
    </w:p>
    <w:p w:rsidR="004506BF" w:rsidRDefault="004506BF" w:rsidP="004506BF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4506BF" w:rsidRDefault="004506BF" w:rsidP="004506B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e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Signature</w:t>
      </w:r>
    </w:p>
    <w:p w:rsidR="004506BF" w:rsidRDefault="004506BF" w:rsidP="004506BF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4506BF" w:rsidRDefault="004506BF" w:rsidP="004506BF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4506BF" w:rsidRDefault="004506BF" w:rsidP="004506BF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4506BF" w:rsidRPr="00641B5B" w:rsidRDefault="004506BF" w:rsidP="004506B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signation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Seal</w:t>
      </w:r>
    </w:p>
    <w:p w:rsidR="004506BF" w:rsidRDefault="004506BF" w:rsidP="004506BF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4506BF" w:rsidRDefault="004506BF" w:rsidP="004506BF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250B66" w:rsidRDefault="00250B66"/>
    <w:sectPr w:rsidR="00250B66" w:rsidSect="00AD1126">
      <w:footerReference w:type="default" r:id="rId6"/>
      <w:pgSz w:w="12240" w:h="15840"/>
      <w:pgMar w:top="851" w:right="1440" w:bottom="56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262F" w:rsidRDefault="00DC262F">
      <w:r>
        <w:separator/>
      </w:r>
    </w:p>
  </w:endnote>
  <w:endnote w:type="continuationSeparator" w:id="0">
    <w:p w:rsidR="00DC262F" w:rsidRDefault="00DC26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13CC" w:rsidRDefault="004506B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926D2">
      <w:rPr>
        <w:noProof/>
      </w:rPr>
      <w:t>1</w:t>
    </w:r>
    <w:r>
      <w:fldChar w:fldCharType="end"/>
    </w:r>
  </w:p>
  <w:p w:rsidR="003213CC" w:rsidRDefault="00DC26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262F" w:rsidRDefault="00DC262F">
      <w:r>
        <w:separator/>
      </w:r>
    </w:p>
  </w:footnote>
  <w:footnote w:type="continuationSeparator" w:id="0">
    <w:p w:rsidR="00DC262F" w:rsidRDefault="00DC262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M7KwNDS3MLI0NbZQ0lEKTi0uzszPAykwrAUAFaBLJCwAAAA="/>
  </w:docVars>
  <w:rsids>
    <w:rsidRoot w:val="004506BF"/>
    <w:rsid w:val="00250B66"/>
    <w:rsid w:val="004506BF"/>
    <w:rsid w:val="005926D2"/>
    <w:rsid w:val="00B55710"/>
    <w:rsid w:val="00DC262F"/>
    <w:rsid w:val="00E03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031A8"/>
  <w15:docId w15:val="{D7247C47-BE2D-409E-8E58-44123C46C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06BF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4506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506BF"/>
    <w:rPr>
      <w:rFonts w:ascii="Calibri" w:eastAsia="Calibri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</Words>
  <Characters>62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2</dc:creator>
  <cp:lastModifiedBy>DrSridhar</cp:lastModifiedBy>
  <cp:revision>2</cp:revision>
  <dcterms:created xsi:type="dcterms:W3CDTF">2022-03-03T06:36:00Z</dcterms:created>
  <dcterms:modified xsi:type="dcterms:W3CDTF">2022-03-03T06:36:00Z</dcterms:modified>
</cp:coreProperties>
</file>